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424E" w:rsidRPr="00596B2F" w:rsidRDefault="0075308E" w:rsidP="0077424E">
      <w:pPr>
        <w:jc w:val="center"/>
        <w:rPr>
          <w:rFonts w:cs="Calibri"/>
          <w:color w:val="44546A"/>
          <w:sz w:val="44"/>
          <w:szCs w:val="44"/>
        </w:rPr>
      </w:pPr>
      <w:bookmarkStart w:id="0" w:name="_GoBack"/>
      <w:bookmarkEnd w:id="0"/>
      <w:r w:rsidRPr="00596B2F">
        <w:rPr>
          <w:rFonts w:cs="Calibri"/>
          <w:color w:val="44546A"/>
          <w:sz w:val="44"/>
          <w:szCs w:val="44"/>
        </w:rPr>
        <w:t xml:space="preserve">Request for </w:t>
      </w:r>
      <w:r w:rsidR="0077424E" w:rsidRPr="00596B2F">
        <w:rPr>
          <w:rFonts w:cs="Calibri"/>
          <w:color w:val="44546A"/>
          <w:sz w:val="44"/>
          <w:szCs w:val="44"/>
        </w:rPr>
        <w:t>P</w:t>
      </w:r>
      <w:r w:rsidRPr="00596B2F">
        <w:rPr>
          <w:rFonts w:cs="Calibri"/>
          <w:color w:val="44546A"/>
          <w:sz w:val="44"/>
          <w:szCs w:val="44"/>
        </w:rPr>
        <w:t xml:space="preserve">articipation </w:t>
      </w:r>
    </w:p>
    <w:p w:rsidR="002029C5" w:rsidRDefault="007A1DCF" w:rsidP="00DA7B7E">
      <w:pPr>
        <w:rPr>
          <w:rFonts w:cs="Calibri"/>
          <w:color w:val="44546A"/>
        </w:rPr>
      </w:pPr>
      <w:r w:rsidRPr="00712EBD">
        <w:rPr>
          <w:rFonts w:cs="Calibri"/>
          <w:b/>
          <w:color w:val="44546A"/>
        </w:rPr>
        <w:t xml:space="preserve">Request </w:t>
      </w:r>
      <w:r w:rsidR="002029C5" w:rsidRPr="00712EBD">
        <w:rPr>
          <w:rFonts w:cs="Calibri"/>
          <w:b/>
          <w:color w:val="44546A"/>
        </w:rPr>
        <w:t>Date:</w:t>
      </w:r>
      <w:r w:rsidR="0077424E">
        <w:rPr>
          <w:rFonts w:cs="Calibri"/>
          <w:color w:val="44546A"/>
        </w:rPr>
        <w:t xml:space="preserve">    _____________________________________</w:t>
      </w:r>
    </w:p>
    <w:p w:rsidR="0077424E" w:rsidRDefault="0077424E" w:rsidP="00DA7B7E">
      <w:pPr>
        <w:rPr>
          <w:rFonts w:cs="Calibri"/>
          <w:color w:val="44546A"/>
        </w:rPr>
      </w:pPr>
    </w:p>
    <w:p w:rsidR="0075308E" w:rsidRDefault="0077424E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>Applicant’s name and position/title:  ______________________________     Department: _________________________</w:t>
      </w:r>
    </w:p>
    <w:p w:rsidR="00157524" w:rsidRDefault="00157524" w:rsidP="00DA7B7E">
      <w:pPr>
        <w:rPr>
          <w:rFonts w:cs="Calibri"/>
          <w:color w:val="44546A"/>
        </w:rPr>
      </w:pPr>
    </w:p>
    <w:p w:rsidR="00390CB1" w:rsidRDefault="0077424E" w:rsidP="00390CB1">
      <w:pPr>
        <w:rPr>
          <w:rFonts w:cs="Calibri"/>
          <w:color w:val="44546A"/>
        </w:rPr>
      </w:pPr>
      <w:r>
        <w:rPr>
          <w:rFonts w:cs="Calibri"/>
          <w:color w:val="44546A"/>
        </w:rPr>
        <w:t xml:space="preserve">Department Chair:  _________________________________________________   </w:t>
      </w:r>
    </w:p>
    <w:p w:rsidR="0077424E" w:rsidRDefault="0077424E" w:rsidP="00390CB1">
      <w:pPr>
        <w:rPr>
          <w:rFonts w:cs="Calibri"/>
          <w:color w:val="44546A"/>
        </w:rPr>
      </w:pPr>
    </w:p>
    <w:p w:rsidR="00C06EC3" w:rsidRDefault="00157524">
      <w:pPr>
        <w:rPr>
          <w:rFonts w:cs="Calibri"/>
          <w:color w:val="44546A"/>
        </w:rPr>
      </w:pPr>
      <w:r>
        <w:rPr>
          <w:rFonts w:cs="Calibri"/>
          <w:color w:val="44546A"/>
        </w:rPr>
        <w:t xml:space="preserve">Department Vice Chair </w:t>
      </w:r>
      <w:r w:rsidR="0077424E">
        <w:rPr>
          <w:rFonts w:cs="Calibri"/>
          <w:color w:val="44546A"/>
        </w:rPr>
        <w:t xml:space="preserve">of Research:  ___________________________________ </w:t>
      </w:r>
    </w:p>
    <w:p w:rsidR="00C06EC3" w:rsidRDefault="00C06EC3">
      <w:pPr>
        <w:rPr>
          <w:rFonts w:cs="Calibri"/>
          <w:color w:val="44546A"/>
        </w:rPr>
      </w:pPr>
    </w:p>
    <w:p w:rsidR="0077424E" w:rsidRDefault="00C06EC3">
      <w:pPr>
        <w:rPr>
          <w:rFonts w:cs="Calibri"/>
          <w:color w:val="44546A"/>
        </w:rPr>
      </w:pPr>
      <w:r>
        <w:rPr>
          <w:rFonts w:cs="Calibri"/>
          <w:color w:val="44546A"/>
        </w:rPr>
        <w:t>Faculty Mentor (if applicable</w:t>
      </w:r>
      <w:r w:rsidR="00342128">
        <w:rPr>
          <w:rFonts w:cs="Calibri"/>
          <w:color w:val="44546A"/>
        </w:rPr>
        <w:t>) _________________________________________</w:t>
      </w:r>
    </w:p>
    <w:p w:rsidR="00157524" w:rsidRDefault="00157524" w:rsidP="00DA7B7E">
      <w:pPr>
        <w:rPr>
          <w:rFonts w:cs="Calibri"/>
          <w:color w:val="44546A"/>
        </w:rPr>
      </w:pPr>
    </w:p>
    <w:p w:rsidR="00712EBD" w:rsidRDefault="00712EBD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>Anticipated Submission Date:  ________________________________________</w:t>
      </w:r>
    </w:p>
    <w:p w:rsidR="00712EBD" w:rsidRDefault="00712EBD" w:rsidP="00DA7B7E">
      <w:pPr>
        <w:rPr>
          <w:rFonts w:cs="Calibri"/>
          <w:color w:val="44546A"/>
        </w:rPr>
      </w:pPr>
    </w:p>
    <w:p w:rsidR="00712EBD" w:rsidRDefault="00712EBD" w:rsidP="00DA7B7E">
      <w:pPr>
        <w:rPr>
          <w:rFonts w:cs="Calibri"/>
          <w:color w:val="44546A"/>
        </w:rPr>
      </w:pPr>
      <w:r w:rsidRPr="00712EBD">
        <w:rPr>
          <w:rFonts w:cs="Calibri"/>
          <w:color w:val="44546A"/>
        </w:rPr>
        <w:t>Grant Title: _______________________________________________________________________________________</w:t>
      </w:r>
    </w:p>
    <w:p w:rsidR="00712EBD" w:rsidRDefault="00712EBD" w:rsidP="00DA7B7E">
      <w:pPr>
        <w:rPr>
          <w:rFonts w:cs="Calibri"/>
          <w:color w:val="44546A"/>
        </w:rPr>
      </w:pPr>
    </w:p>
    <w:p w:rsidR="00157524" w:rsidRPr="00C45E37" w:rsidRDefault="00157524" w:rsidP="00DA7B7E">
      <w:pPr>
        <w:rPr>
          <w:rFonts w:cs="Calibri"/>
          <w:color w:val="44546A"/>
        </w:rPr>
      </w:pPr>
      <w:r w:rsidRPr="00C45E37">
        <w:rPr>
          <w:rFonts w:cs="Calibri"/>
          <w:color w:val="44546A"/>
        </w:rPr>
        <w:t>Grant Type (R01, DoD):</w:t>
      </w:r>
      <w:r w:rsidR="00712EBD">
        <w:rPr>
          <w:rFonts w:cs="Calibri"/>
          <w:color w:val="44546A"/>
        </w:rPr>
        <w:t xml:space="preserve">  </w:t>
      </w:r>
    </w:p>
    <w:p w:rsidR="00157524" w:rsidRPr="00C45E37" w:rsidRDefault="00157524" w:rsidP="00DA7B7E">
      <w:pPr>
        <w:rPr>
          <w:rFonts w:cs="Calibri"/>
          <w:color w:val="44546A"/>
        </w:rPr>
      </w:pPr>
      <w:r w:rsidRPr="00C45E37">
        <w:rPr>
          <w:rFonts w:cs="Calibri"/>
          <w:color w:val="44546A"/>
        </w:rPr>
        <w:t>A0 or A1:</w:t>
      </w:r>
    </w:p>
    <w:p w:rsidR="00157524" w:rsidRDefault="00157524" w:rsidP="00DA7B7E">
      <w:pPr>
        <w:rPr>
          <w:rFonts w:cs="Calibri"/>
          <w:color w:val="44546A"/>
        </w:rPr>
      </w:pPr>
      <w:r w:rsidRPr="00C45E37">
        <w:rPr>
          <w:rFonts w:cs="Calibri"/>
          <w:color w:val="44546A"/>
        </w:rPr>
        <w:t>Specific FOA/RFA/PA:</w:t>
      </w:r>
    </w:p>
    <w:p w:rsidR="00712EBD" w:rsidRPr="00C45E37" w:rsidRDefault="00712EBD" w:rsidP="00712EBD">
      <w:pPr>
        <w:rPr>
          <w:rFonts w:cs="Calibri"/>
          <w:color w:val="44546A"/>
        </w:rPr>
      </w:pPr>
      <w:r w:rsidRPr="00C45E37">
        <w:rPr>
          <w:rFonts w:cs="Calibri"/>
          <w:color w:val="44546A"/>
        </w:rPr>
        <w:t xml:space="preserve">Intended </w:t>
      </w:r>
      <w:r w:rsidR="00B95687">
        <w:rPr>
          <w:rFonts w:cs="Calibri"/>
          <w:color w:val="44546A"/>
        </w:rPr>
        <w:t xml:space="preserve">CSR </w:t>
      </w:r>
      <w:r w:rsidRPr="00C45E37">
        <w:rPr>
          <w:rFonts w:cs="Calibri"/>
          <w:color w:val="44546A"/>
        </w:rPr>
        <w:t>Study Section:</w:t>
      </w:r>
    </w:p>
    <w:p w:rsidR="00712EBD" w:rsidRDefault="00712EBD" w:rsidP="00712EBD">
      <w:pPr>
        <w:rPr>
          <w:rFonts w:cs="Calibri"/>
          <w:color w:val="44546A"/>
        </w:rPr>
      </w:pPr>
      <w:r w:rsidRPr="00C45E37">
        <w:rPr>
          <w:rFonts w:cs="Calibri"/>
          <w:color w:val="44546A"/>
        </w:rPr>
        <w:t>Requested NIH Institute for primary assignment:</w:t>
      </w:r>
    </w:p>
    <w:p w:rsidR="00712EBD" w:rsidRPr="00C45E37" w:rsidRDefault="00712EBD" w:rsidP="00DA7B7E">
      <w:pPr>
        <w:rPr>
          <w:rFonts w:cs="Calibri"/>
          <w:color w:val="44546A"/>
        </w:rPr>
      </w:pPr>
    </w:p>
    <w:p w:rsidR="0019486F" w:rsidRPr="00C45E37" w:rsidRDefault="00712EBD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 xml:space="preserve">Subcontract PIs </w:t>
      </w:r>
      <w:r w:rsidR="00B95687">
        <w:rPr>
          <w:rFonts w:cs="Calibri"/>
          <w:color w:val="44546A"/>
        </w:rPr>
        <w:t xml:space="preserve">(external to TJU) </w:t>
      </w:r>
      <w:r>
        <w:rPr>
          <w:rFonts w:cs="Calibri"/>
          <w:color w:val="44546A"/>
        </w:rPr>
        <w:t>and email: ___________________________________ Institution: _________________</w:t>
      </w:r>
    </w:p>
    <w:p w:rsidR="00712EBD" w:rsidRDefault="00CB78D0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>Subcontract PIs (external to TJU) and email: ___________________________________ Institution: _________________</w:t>
      </w:r>
    </w:p>
    <w:p w:rsidR="00CB78D0" w:rsidRDefault="00CB78D0" w:rsidP="00DA7B7E">
      <w:pPr>
        <w:rPr>
          <w:rFonts w:cs="Calibri"/>
          <w:color w:val="44546A"/>
        </w:rPr>
      </w:pPr>
    </w:p>
    <w:p w:rsidR="00B95687" w:rsidRDefault="0019486F" w:rsidP="00DA7B7E">
      <w:pPr>
        <w:rPr>
          <w:rFonts w:cs="Calibri"/>
          <w:color w:val="44546A"/>
        </w:rPr>
      </w:pPr>
      <w:r w:rsidRPr="00C45E37">
        <w:rPr>
          <w:rFonts w:cs="Calibri"/>
          <w:color w:val="44546A"/>
        </w:rPr>
        <w:t xml:space="preserve">Other </w:t>
      </w:r>
      <w:r w:rsidR="00B95687">
        <w:rPr>
          <w:rFonts w:cs="Calibri"/>
          <w:color w:val="44546A"/>
        </w:rPr>
        <w:t xml:space="preserve">TJU </w:t>
      </w:r>
      <w:r w:rsidRPr="00C45E37">
        <w:rPr>
          <w:rFonts w:cs="Calibri"/>
          <w:color w:val="44546A"/>
        </w:rPr>
        <w:t>Key Personnel</w:t>
      </w:r>
      <w:r w:rsidR="00B95687">
        <w:rPr>
          <w:rFonts w:cs="Calibri"/>
          <w:color w:val="44546A"/>
        </w:rPr>
        <w:t xml:space="preserve"> including co-PIs (designate if co-PI)</w:t>
      </w:r>
      <w:r w:rsidRPr="00C45E37">
        <w:rPr>
          <w:rFonts w:cs="Calibri"/>
          <w:color w:val="44546A"/>
        </w:rPr>
        <w:t>:</w:t>
      </w:r>
    </w:p>
    <w:p w:rsidR="00CB78D0" w:rsidRDefault="00B95687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>___________________________________</w:t>
      </w:r>
      <w:r>
        <w:rPr>
          <w:rFonts w:cs="Calibri"/>
          <w:color w:val="44546A"/>
        </w:rPr>
        <w:tab/>
      </w:r>
      <w:r w:rsidR="00CB78D0">
        <w:rPr>
          <w:rFonts w:cs="Calibri"/>
          <w:color w:val="44546A"/>
        </w:rPr>
        <w:tab/>
        <w:t>________________________________________</w:t>
      </w:r>
    </w:p>
    <w:p w:rsidR="00CB78D0" w:rsidRDefault="00CB78D0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>___________________________________</w:t>
      </w:r>
      <w:r>
        <w:rPr>
          <w:rFonts w:cs="Calibri"/>
          <w:color w:val="44546A"/>
        </w:rPr>
        <w:tab/>
      </w:r>
      <w:r>
        <w:rPr>
          <w:rFonts w:cs="Calibri"/>
          <w:color w:val="44546A"/>
        </w:rPr>
        <w:tab/>
        <w:t>________________________________________</w:t>
      </w:r>
    </w:p>
    <w:p w:rsidR="00CB78D0" w:rsidRDefault="00CB78D0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>___________________________________</w:t>
      </w:r>
      <w:r>
        <w:rPr>
          <w:rFonts w:cs="Calibri"/>
          <w:color w:val="44546A"/>
        </w:rPr>
        <w:tab/>
      </w:r>
      <w:r>
        <w:rPr>
          <w:rFonts w:cs="Calibri"/>
          <w:color w:val="44546A"/>
        </w:rPr>
        <w:tab/>
        <w:t>________________________________________</w:t>
      </w:r>
    </w:p>
    <w:p w:rsidR="007967EA" w:rsidRDefault="007967EA" w:rsidP="00DA7B7E">
      <w:pPr>
        <w:rPr>
          <w:rFonts w:cs="Calibri"/>
          <w:b/>
          <w:color w:val="44546A"/>
        </w:rPr>
      </w:pPr>
    </w:p>
    <w:p w:rsidR="00157524" w:rsidRPr="003651F3" w:rsidRDefault="00C45E37" w:rsidP="00DA7B7E">
      <w:pPr>
        <w:rPr>
          <w:rFonts w:cs="Calibri"/>
          <w:b/>
          <w:color w:val="44546A"/>
        </w:rPr>
      </w:pPr>
      <w:r>
        <w:rPr>
          <w:rFonts w:cs="Calibri"/>
          <w:b/>
          <w:color w:val="44546A"/>
        </w:rPr>
        <w:t xml:space="preserve">Suggested </w:t>
      </w:r>
      <w:r w:rsidRPr="00C45E37">
        <w:rPr>
          <w:rFonts w:cs="Calibri"/>
          <w:b/>
          <w:color w:val="44546A"/>
          <w:u w:val="single"/>
        </w:rPr>
        <w:t>Internal</w:t>
      </w:r>
      <w:r>
        <w:rPr>
          <w:rFonts w:cs="Calibri"/>
          <w:b/>
          <w:color w:val="44546A"/>
        </w:rPr>
        <w:t xml:space="preserve"> (TJU) R</w:t>
      </w:r>
      <w:r w:rsidR="00157524" w:rsidRPr="003651F3">
        <w:rPr>
          <w:rFonts w:cs="Calibri"/>
          <w:b/>
          <w:color w:val="44546A"/>
        </w:rPr>
        <w:t xml:space="preserve">eviewers, title, </w:t>
      </w:r>
      <w:r w:rsidR="002C084D" w:rsidRPr="003651F3">
        <w:rPr>
          <w:rFonts w:cs="Calibri"/>
          <w:b/>
          <w:color w:val="44546A"/>
        </w:rPr>
        <w:t xml:space="preserve">expertise, </w:t>
      </w:r>
      <w:r w:rsidR="00157524" w:rsidRPr="003651F3">
        <w:rPr>
          <w:rFonts w:cs="Calibri"/>
          <w:b/>
          <w:color w:val="44546A"/>
        </w:rPr>
        <w:t xml:space="preserve">and email contact (suggest </w:t>
      </w:r>
      <w:r w:rsidR="009E39BF" w:rsidRPr="003651F3">
        <w:rPr>
          <w:rFonts w:cs="Calibri"/>
          <w:b/>
          <w:color w:val="44546A"/>
        </w:rPr>
        <w:t>at least 2)</w:t>
      </w:r>
      <w:r w:rsidR="00157524" w:rsidRPr="003651F3">
        <w:rPr>
          <w:rFonts w:cs="Calibri"/>
          <w:b/>
          <w:color w:val="44546A"/>
        </w:rPr>
        <w:t>:</w:t>
      </w:r>
    </w:p>
    <w:p w:rsidR="00157524" w:rsidRPr="00157524" w:rsidRDefault="00157524" w:rsidP="00157524">
      <w:pPr>
        <w:pStyle w:val="ListParagraph"/>
        <w:ind w:left="0"/>
        <w:rPr>
          <w:rFonts w:cs="Calibri"/>
          <w:color w:val="44546A"/>
        </w:rPr>
      </w:pPr>
      <w:r>
        <w:rPr>
          <w:rFonts w:cs="Calibri"/>
          <w:color w:val="44546A"/>
        </w:rPr>
        <w:t>1.</w:t>
      </w:r>
    </w:p>
    <w:p w:rsidR="00157524" w:rsidRDefault="00157524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>2.</w:t>
      </w:r>
    </w:p>
    <w:p w:rsidR="00157524" w:rsidRDefault="00157524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>3.</w:t>
      </w:r>
    </w:p>
    <w:p w:rsidR="00157524" w:rsidRDefault="00157524" w:rsidP="00DA7B7E">
      <w:pPr>
        <w:rPr>
          <w:rFonts w:cs="Calibri"/>
          <w:color w:val="44546A"/>
        </w:rPr>
      </w:pPr>
    </w:p>
    <w:p w:rsidR="00157524" w:rsidRPr="003651F3" w:rsidRDefault="00C45E37" w:rsidP="00157524">
      <w:pPr>
        <w:rPr>
          <w:rFonts w:cs="Calibri"/>
          <w:b/>
          <w:color w:val="44546A"/>
        </w:rPr>
      </w:pPr>
      <w:r>
        <w:rPr>
          <w:rFonts w:cs="Calibri"/>
          <w:b/>
          <w:color w:val="44546A"/>
        </w:rPr>
        <w:t xml:space="preserve">Suggested </w:t>
      </w:r>
      <w:r w:rsidRPr="00C45E37">
        <w:rPr>
          <w:rFonts w:cs="Calibri"/>
          <w:b/>
          <w:color w:val="44546A"/>
          <w:u w:val="single"/>
        </w:rPr>
        <w:t>External</w:t>
      </w:r>
      <w:r>
        <w:rPr>
          <w:rFonts w:cs="Calibri"/>
          <w:b/>
          <w:color w:val="44546A"/>
        </w:rPr>
        <w:t xml:space="preserve"> R</w:t>
      </w:r>
      <w:r w:rsidR="00157524" w:rsidRPr="003651F3">
        <w:rPr>
          <w:rFonts w:cs="Calibri"/>
          <w:b/>
          <w:color w:val="44546A"/>
        </w:rPr>
        <w:t>eviewers</w:t>
      </w:r>
      <w:r>
        <w:rPr>
          <w:rFonts w:cs="Calibri"/>
          <w:b/>
          <w:color w:val="44546A"/>
        </w:rPr>
        <w:t>, title, expertise,</w:t>
      </w:r>
      <w:r w:rsidR="00157524" w:rsidRPr="003651F3">
        <w:rPr>
          <w:rFonts w:cs="Calibri"/>
          <w:b/>
          <w:color w:val="44546A"/>
        </w:rPr>
        <w:t xml:space="preserve"> and email contact (suggest </w:t>
      </w:r>
      <w:r w:rsidR="00B66549" w:rsidRPr="003651F3">
        <w:rPr>
          <w:rFonts w:cs="Calibri"/>
          <w:b/>
          <w:color w:val="44546A"/>
        </w:rPr>
        <w:t>at least 2</w:t>
      </w:r>
      <w:r w:rsidR="00593006">
        <w:rPr>
          <w:rFonts w:cs="Calibri"/>
          <w:b/>
          <w:color w:val="44546A"/>
        </w:rPr>
        <w:t>; DO NOT SUGGEST STANDING MEMBERS or known ad-hoc reviewers of the study section that has reviewed or will review this grant</w:t>
      </w:r>
      <w:r w:rsidR="00157524" w:rsidRPr="003651F3">
        <w:rPr>
          <w:rFonts w:cs="Calibri"/>
          <w:b/>
          <w:color w:val="44546A"/>
        </w:rPr>
        <w:t>):</w:t>
      </w:r>
    </w:p>
    <w:p w:rsidR="00157524" w:rsidRPr="00157524" w:rsidRDefault="00157524" w:rsidP="00157524">
      <w:pPr>
        <w:rPr>
          <w:rFonts w:cs="Calibri"/>
          <w:color w:val="44546A"/>
        </w:rPr>
      </w:pPr>
      <w:r>
        <w:rPr>
          <w:rFonts w:cs="Calibri"/>
          <w:color w:val="44546A"/>
        </w:rPr>
        <w:t>1.</w:t>
      </w:r>
    </w:p>
    <w:p w:rsidR="00157524" w:rsidRDefault="00157524" w:rsidP="00157524">
      <w:pPr>
        <w:rPr>
          <w:rFonts w:cs="Calibri"/>
          <w:color w:val="44546A"/>
        </w:rPr>
      </w:pPr>
      <w:r>
        <w:rPr>
          <w:rFonts w:cs="Calibri"/>
          <w:color w:val="44546A"/>
        </w:rPr>
        <w:t>2.</w:t>
      </w:r>
    </w:p>
    <w:p w:rsidR="00157524" w:rsidRDefault="00157524" w:rsidP="00DA7B7E">
      <w:pPr>
        <w:rPr>
          <w:rFonts w:cs="Calibri"/>
          <w:color w:val="44546A"/>
        </w:rPr>
      </w:pPr>
      <w:r>
        <w:rPr>
          <w:rFonts w:cs="Calibri"/>
          <w:color w:val="44546A"/>
        </w:rPr>
        <w:t>3.</w:t>
      </w:r>
      <w:r w:rsidR="005A5631">
        <w:rPr>
          <w:rFonts w:cs="Calibri"/>
          <w:color w:val="44546A"/>
        </w:rPr>
        <w:br/>
      </w:r>
      <w:r w:rsidR="00593006">
        <w:rPr>
          <w:rFonts w:cs="Calibri"/>
          <w:color w:val="44546A"/>
        </w:rPr>
        <w:t>4.</w:t>
      </w:r>
    </w:p>
    <w:p w:rsidR="000765CB" w:rsidRDefault="00A10DA1" w:rsidP="00CB78D0">
      <w:pPr>
        <w:pStyle w:val="ListParagraph"/>
        <w:ind w:left="0"/>
      </w:pPr>
      <w:r>
        <w:rPr>
          <w:rFonts w:cs="Calibri"/>
          <w:color w:val="44546A"/>
        </w:rPr>
        <w:t xml:space="preserve">If you are applying with an </w:t>
      </w:r>
      <w:r w:rsidR="008E2497" w:rsidRPr="000A6B00">
        <w:rPr>
          <w:rFonts w:cs="Calibri"/>
          <w:color w:val="44546A"/>
        </w:rPr>
        <w:t>A1 resubmission</w:t>
      </w:r>
      <w:r>
        <w:rPr>
          <w:rFonts w:cs="Calibri"/>
          <w:color w:val="44546A"/>
        </w:rPr>
        <w:t>,</w:t>
      </w:r>
      <w:r w:rsidR="008E2497" w:rsidRPr="000A6B00">
        <w:rPr>
          <w:rFonts w:cs="Calibri"/>
          <w:color w:val="44546A"/>
        </w:rPr>
        <w:t xml:space="preserve"> please provi</w:t>
      </w:r>
      <w:r>
        <w:rPr>
          <w:rFonts w:cs="Calibri"/>
          <w:color w:val="44546A"/>
        </w:rPr>
        <w:t>de your summary statement as a PDF</w:t>
      </w:r>
      <w:r w:rsidR="008E2497" w:rsidRPr="000A6B00">
        <w:rPr>
          <w:rFonts w:cs="Calibri"/>
          <w:color w:val="44546A"/>
        </w:rPr>
        <w:t xml:space="preserve"> attachment.</w:t>
      </w:r>
    </w:p>
    <w:sectPr w:rsidR="000765CB" w:rsidSect="00157524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0541" w:rsidRDefault="00D70541" w:rsidP="003651F3">
      <w:r>
        <w:separator/>
      </w:r>
    </w:p>
  </w:endnote>
  <w:endnote w:type="continuationSeparator" w:id="0">
    <w:p w:rsidR="00D70541" w:rsidRDefault="00D70541" w:rsidP="003651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2EBD" w:rsidRDefault="003651F3" w:rsidP="003651F3">
    <w:pPr>
      <w:pStyle w:val="Footer"/>
      <w:jc w:val="center"/>
      <w:rPr>
        <w:sz w:val="28"/>
        <w:szCs w:val="28"/>
      </w:rPr>
    </w:pPr>
    <w:r w:rsidRPr="003651F3">
      <w:rPr>
        <w:sz w:val="28"/>
        <w:szCs w:val="28"/>
      </w:rPr>
      <w:t xml:space="preserve">For additional </w:t>
    </w:r>
    <w:r w:rsidR="00712EBD">
      <w:rPr>
        <w:sz w:val="28"/>
        <w:szCs w:val="28"/>
      </w:rPr>
      <w:t xml:space="preserve">program </w:t>
    </w:r>
    <w:r w:rsidR="00F52FEB">
      <w:rPr>
        <w:sz w:val="28"/>
        <w:szCs w:val="28"/>
      </w:rPr>
      <w:t xml:space="preserve">information contact: </w:t>
    </w:r>
  </w:p>
  <w:p w:rsidR="003651F3" w:rsidRPr="003651F3" w:rsidRDefault="00D70541" w:rsidP="003651F3">
    <w:pPr>
      <w:pStyle w:val="Footer"/>
      <w:jc w:val="center"/>
      <w:rPr>
        <w:sz w:val="28"/>
        <w:szCs w:val="28"/>
      </w:rPr>
    </w:pPr>
    <w:hyperlink r:id="rId1" w:history="1">
      <w:r w:rsidR="00B64BD2" w:rsidRPr="00DD5F74">
        <w:rPr>
          <w:rStyle w:val="Hyperlink"/>
          <w:sz w:val="28"/>
          <w:szCs w:val="28"/>
        </w:rPr>
        <w:t>maria.ramirez@jefferson.edu</w:t>
      </w:r>
    </w:hyperlink>
    <w:r w:rsidR="003651F3" w:rsidRPr="003651F3">
      <w:rPr>
        <w:sz w:val="28"/>
        <w:szCs w:val="28"/>
      </w:rPr>
      <w:t xml:space="preserve">  </w:t>
    </w:r>
    <w:r w:rsidR="00B64BD2">
      <w:rPr>
        <w:b/>
        <w:sz w:val="28"/>
        <w:szCs w:val="28"/>
      </w:rPr>
      <w:t>215-955-550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0541" w:rsidRDefault="00D70541" w:rsidP="003651F3">
      <w:r>
        <w:separator/>
      </w:r>
    </w:p>
  </w:footnote>
  <w:footnote w:type="continuationSeparator" w:id="0">
    <w:p w:rsidR="00D70541" w:rsidRDefault="00D70541" w:rsidP="003651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6B2F" w:rsidRDefault="00596B2F" w:rsidP="00596B2F">
    <w:pPr>
      <w:pStyle w:val="Header"/>
      <w:jc w:val="center"/>
    </w:pPr>
    <w:r>
      <w:rPr>
        <w:noProof/>
      </w:rPr>
      <w:drawing>
        <wp:inline distT="0" distB="0" distL="0" distR="0">
          <wp:extent cx="4817905" cy="9692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_GrantSuccess_2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6349" cy="10735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D0DA2" w:rsidRDefault="00ED0D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016C7A"/>
    <w:multiLevelType w:val="hybridMultilevel"/>
    <w:tmpl w:val="595C7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53A6A"/>
    <w:multiLevelType w:val="hybridMultilevel"/>
    <w:tmpl w:val="80FCEB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4B0219"/>
    <w:multiLevelType w:val="hybridMultilevel"/>
    <w:tmpl w:val="C8CE2FF8"/>
    <w:lvl w:ilvl="0" w:tplc="C5B65DA4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CB2CD9"/>
    <w:multiLevelType w:val="hybridMultilevel"/>
    <w:tmpl w:val="0E089238"/>
    <w:lvl w:ilvl="0" w:tplc="CC08E0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8FD55B8"/>
    <w:multiLevelType w:val="hybridMultilevel"/>
    <w:tmpl w:val="A0068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0A3F08"/>
    <w:multiLevelType w:val="hybridMultilevel"/>
    <w:tmpl w:val="0336AA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bAwMzIxs7A0tTBS0lEKTi0uzszPAykwrwUAiwI81SwAAAA="/>
  </w:docVars>
  <w:rsids>
    <w:rsidRoot w:val="00DA7B7E"/>
    <w:rsid w:val="000437F4"/>
    <w:rsid w:val="000765CB"/>
    <w:rsid w:val="000A6B00"/>
    <w:rsid w:val="000F5D23"/>
    <w:rsid w:val="00136F9F"/>
    <w:rsid w:val="00157524"/>
    <w:rsid w:val="0019486F"/>
    <w:rsid w:val="002029C5"/>
    <w:rsid w:val="00296A56"/>
    <w:rsid w:val="002C084D"/>
    <w:rsid w:val="00342128"/>
    <w:rsid w:val="003651F3"/>
    <w:rsid w:val="0038115B"/>
    <w:rsid w:val="00390CB1"/>
    <w:rsid w:val="0039791C"/>
    <w:rsid w:val="00402E58"/>
    <w:rsid w:val="00430E95"/>
    <w:rsid w:val="00481935"/>
    <w:rsid w:val="00491D43"/>
    <w:rsid w:val="00505AFF"/>
    <w:rsid w:val="00530189"/>
    <w:rsid w:val="00570A56"/>
    <w:rsid w:val="00570FB0"/>
    <w:rsid w:val="00593006"/>
    <w:rsid w:val="00596B2F"/>
    <w:rsid w:val="005A5631"/>
    <w:rsid w:val="005B55DA"/>
    <w:rsid w:val="005D06F8"/>
    <w:rsid w:val="005E633A"/>
    <w:rsid w:val="006B0F03"/>
    <w:rsid w:val="006B3A7D"/>
    <w:rsid w:val="00712EBD"/>
    <w:rsid w:val="00744956"/>
    <w:rsid w:val="0075308E"/>
    <w:rsid w:val="0077424E"/>
    <w:rsid w:val="007967EA"/>
    <w:rsid w:val="007A1DCF"/>
    <w:rsid w:val="00831F21"/>
    <w:rsid w:val="00851BB0"/>
    <w:rsid w:val="00895448"/>
    <w:rsid w:val="008B7616"/>
    <w:rsid w:val="008E2497"/>
    <w:rsid w:val="009E39BF"/>
    <w:rsid w:val="00A10DA1"/>
    <w:rsid w:val="00AB5168"/>
    <w:rsid w:val="00B32BD2"/>
    <w:rsid w:val="00B64BD2"/>
    <w:rsid w:val="00B66549"/>
    <w:rsid w:val="00B95687"/>
    <w:rsid w:val="00BB4C49"/>
    <w:rsid w:val="00BD12EC"/>
    <w:rsid w:val="00C06EC3"/>
    <w:rsid w:val="00C108D2"/>
    <w:rsid w:val="00C2634D"/>
    <w:rsid w:val="00C26630"/>
    <w:rsid w:val="00C45E37"/>
    <w:rsid w:val="00CA4738"/>
    <w:rsid w:val="00CB78D0"/>
    <w:rsid w:val="00CD2D9F"/>
    <w:rsid w:val="00D1217E"/>
    <w:rsid w:val="00D70541"/>
    <w:rsid w:val="00D710D8"/>
    <w:rsid w:val="00DA169B"/>
    <w:rsid w:val="00DA7B7E"/>
    <w:rsid w:val="00E3622C"/>
    <w:rsid w:val="00E77169"/>
    <w:rsid w:val="00ED0DA2"/>
    <w:rsid w:val="00F52FEB"/>
    <w:rsid w:val="00FD4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83AA4DF-E9C8-4619-9EDB-092562633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B7E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D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51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51F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651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51F3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3651F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F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FEB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ria.ramirez@jefferson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010A3B-2231-CD42-8250-BB918D3B2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ne, Julie M</dc:creator>
  <cp:lastModifiedBy>Jessica Gutierrez</cp:lastModifiedBy>
  <cp:revision>2</cp:revision>
  <cp:lastPrinted>2019-02-20T20:57:00Z</cp:lastPrinted>
  <dcterms:created xsi:type="dcterms:W3CDTF">2019-09-04T13:51:00Z</dcterms:created>
  <dcterms:modified xsi:type="dcterms:W3CDTF">2019-09-04T13:51:00Z</dcterms:modified>
</cp:coreProperties>
</file>